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nuel Sant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nu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nt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171 W Gunnison Harwood Heights 6070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nuelsantis00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58141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ida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8/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